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E28FEA" w14:textId="199BB270" w:rsidR="00095442" w:rsidRPr="008E4822" w:rsidRDefault="00095442" w:rsidP="00095442">
      <w:pPr>
        <w:pStyle w:val="Heading1"/>
        <w:jc w:val="center"/>
      </w:pPr>
      <w:r>
        <w:t>Exam Preparation I</w:t>
      </w:r>
      <w:r w:rsidR="009F791E">
        <w:t>I</w:t>
      </w:r>
    </w:p>
    <w:p w14:paraId="203B374D" w14:textId="1A78F752" w:rsidR="00095442" w:rsidRDefault="00095442" w:rsidP="00095442">
      <w:pPr>
        <w:ind w:right="-275"/>
        <w:jc w:val="center"/>
        <w:rPr>
          <w:rStyle w:val="Hyperlink"/>
        </w:rPr>
      </w:pPr>
      <w:r>
        <w:t xml:space="preserve">Submit your </w:t>
      </w:r>
      <w:r>
        <w:rPr>
          <w:lang w:val="en-US"/>
        </w:rPr>
        <w:t>solutions</w:t>
      </w:r>
      <w:r>
        <w:t xml:space="preserve"> here: </w:t>
      </w:r>
      <w:hyperlink r:id="rId6" w:history="1">
        <w:r w:rsidR="009F791E" w:rsidRPr="009F791E">
          <w:rPr>
            <w:rStyle w:val="Hyperlink"/>
          </w:rPr>
          <w:t>https://judge.softuni.org/Contests/4513/Exam-Preparation-II</w:t>
        </w:r>
      </w:hyperlink>
    </w:p>
    <w:p w14:paraId="137834EC" w14:textId="77777777" w:rsidR="009F791E" w:rsidRDefault="00095442" w:rsidP="009F791E">
      <w:pPr>
        <w:pStyle w:val="Heading1"/>
      </w:pPr>
      <w:r>
        <w:t xml:space="preserve">1. </w:t>
      </w:r>
      <w:r w:rsidR="009F791E">
        <w:t>Unit Test: CSV Parser</w:t>
      </w:r>
    </w:p>
    <w:p w14:paraId="0592FC68" w14:textId="77777777" w:rsidR="009F791E" w:rsidRDefault="009F791E" w:rsidP="009F791E">
      <w:r>
        <w:t xml:space="preserve">Test a given method which takes in </w:t>
      </w:r>
      <w:r>
        <w:rPr>
          <w:b/>
          <w:bCs/>
        </w:rPr>
        <w:t xml:space="preserve">a string representing comma separated value data </w:t>
      </w:r>
      <w:r>
        <w:t xml:space="preserve">and </w:t>
      </w:r>
      <w:r w:rsidRPr="000E587B">
        <w:rPr>
          <w:b/>
          <w:bCs/>
        </w:rPr>
        <w:t>returns an array with each value</w:t>
      </w:r>
      <w:r>
        <w:t>.</w:t>
      </w:r>
    </w:p>
    <w:p w14:paraId="72E9DDDF" w14:textId="77777777" w:rsidR="009F791E" w:rsidRDefault="009F791E" w:rsidP="009F791E">
      <w:r>
        <w:t xml:space="preserve">The method is found in the </w:t>
      </w:r>
      <w:r>
        <w:rPr>
          <w:rStyle w:val="CodeChar"/>
        </w:rPr>
        <w:t>CsvParser</w:t>
      </w:r>
      <w:r w:rsidRPr="00DD25F7">
        <w:rPr>
          <w:rStyle w:val="CodeChar"/>
        </w:rPr>
        <w:t>.cs</w:t>
      </w:r>
      <w:r>
        <w:t xml:space="preserve"> file:</w:t>
      </w:r>
    </w:p>
    <w:p w14:paraId="10F1A7C7" w14:textId="77777777" w:rsidR="009F791E" w:rsidRDefault="009F791E" w:rsidP="009F791E">
      <w:r>
        <w:rPr>
          <w:noProof/>
        </w:rPr>
        <w:drawing>
          <wp:inline distT="0" distB="0" distL="0" distR="0" wp14:anchorId="550D2D7F" wp14:editId="75974A68">
            <wp:extent cx="5731510" cy="2013585"/>
            <wp:effectExtent l="152400" t="152400" r="364490" b="367665"/>
            <wp:docPr id="1346587055" name="Picture 1" descr="A computer code with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6587055" name="Picture 1" descr="A computer code with text&#10;&#10;Description automatically generated with medium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1358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1BE4933" w14:textId="77777777" w:rsidR="009F791E" w:rsidRDefault="009F791E" w:rsidP="009F791E">
      <w:r>
        <w:t xml:space="preserve">You are given a </w:t>
      </w:r>
      <w:r w:rsidRPr="002877ED">
        <w:rPr>
          <w:b/>
          <w:bCs/>
        </w:rPr>
        <w:t>test</w:t>
      </w:r>
      <w:r>
        <w:t xml:space="preserve"> </w:t>
      </w:r>
      <w:r w:rsidRPr="002877ED">
        <w:rPr>
          <w:b/>
          <w:bCs/>
        </w:rPr>
        <w:t>file</w:t>
      </w:r>
      <w:r>
        <w:t xml:space="preserve"> </w:t>
      </w:r>
      <w:r>
        <w:rPr>
          <w:rStyle w:val="CodeChar"/>
        </w:rPr>
        <w:t>CsvParserTests</w:t>
      </w:r>
      <w:r w:rsidRPr="00DD25F7">
        <w:rPr>
          <w:rStyle w:val="CodeChar"/>
        </w:rPr>
        <w:t>.cs</w:t>
      </w:r>
      <w:r>
        <w:t xml:space="preserve"> containing </w:t>
      </w:r>
      <w:r>
        <w:rPr>
          <w:b/>
          <w:bCs/>
        </w:rPr>
        <w:t>4</w:t>
      </w:r>
      <w:r w:rsidRPr="002877ED">
        <w:rPr>
          <w:b/>
          <w:bCs/>
        </w:rPr>
        <w:t xml:space="preserve"> empty test</w:t>
      </w:r>
      <w:r>
        <w:rPr>
          <w:b/>
          <w:bCs/>
        </w:rPr>
        <w:t>s</w:t>
      </w:r>
      <w:r>
        <w:t>. Implement all tests:</w:t>
      </w:r>
    </w:p>
    <w:p w14:paraId="1C0ADD15" w14:textId="77777777" w:rsidR="009F791E" w:rsidRDefault="009F791E" w:rsidP="009F791E">
      <w:r>
        <w:rPr>
          <w:noProof/>
        </w:rPr>
        <w:drawing>
          <wp:inline distT="0" distB="0" distL="0" distR="0" wp14:anchorId="480E7FDA" wp14:editId="6F4BA2A3">
            <wp:extent cx="5455403" cy="2398903"/>
            <wp:effectExtent l="152400" t="152400" r="354965" b="363855"/>
            <wp:docPr id="132330592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3305920" name="Picture 1" descr="A screenshot of a computer cod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63439" cy="240243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7D020E7" w14:textId="77777777" w:rsidR="009F791E" w:rsidRDefault="009F791E" w:rsidP="009F791E">
      <w:pPr>
        <w:rPr>
          <w:b/>
          <w:bCs/>
          <w:lang w:val="en-GB"/>
        </w:rPr>
      </w:pPr>
      <w:r w:rsidRPr="002877ED">
        <w:rPr>
          <w:lang w:val="en-GB"/>
        </w:rPr>
        <w:t xml:space="preserve">When you are ready make sure your </w:t>
      </w:r>
      <w:r w:rsidRPr="002877ED">
        <w:rPr>
          <w:b/>
          <w:bCs/>
          <w:lang w:val="en-GB"/>
        </w:rPr>
        <w:t>tests run:</w:t>
      </w:r>
    </w:p>
    <w:p w14:paraId="368B398D" w14:textId="77777777" w:rsidR="009F791E" w:rsidRPr="0012168F" w:rsidRDefault="009F791E" w:rsidP="009F791E">
      <w:pPr>
        <w:rPr>
          <w:b/>
          <w:bCs/>
          <w:lang w:val="en-GB"/>
        </w:rPr>
      </w:pPr>
      <w:r>
        <w:rPr>
          <w:noProof/>
        </w:rPr>
        <w:lastRenderedPageBreak/>
        <w:drawing>
          <wp:inline distT="0" distB="0" distL="0" distR="0" wp14:anchorId="43AB3C41" wp14:editId="1B3358F7">
            <wp:extent cx="3673098" cy="951734"/>
            <wp:effectExtent l="152400" t="152400" r="365760" b="363220"/>
            <wp:docPr id="1199389594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9389594" name="Picture 1" descr="A screenshot of a computer program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712114" cy="96184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35EFAE3" w14:textId="0721CF70" w:rsidR="009F791E" w:rsidRDefault="009F791E" w:rsidP="009F791E">
      <w:pPr>
        <w:rPr>
          <w:b/>
          <w:bCs/>
        </w:rPr>
      </w:pPr>
      <w:r>
        <w:rPr>
          <w:b/>
          <w:bCs/>
          <w:u w:val="single"/>
        </w:rPr>
        <w:t>IMPORTANT</w:t>
      </w:r>
      <w:r>
        <w:rPr>
          <w:b/>
          <w:bCs/>
        </w:rPr>
        <w:t>:</w:t>
      </w:r>
      <w:r>
        <w:t xml:space="preserve"> </w:t>
      </w:r>
      <w:r>
        <w:rPr>
          <w:b/>
          <w:bCs/>
        </w:rPr>
        <w:t>DO NOT REMOVE OR CHANGE ANY NAMESPACES AND USINGS.</w:t>
      </w:r>
    </w:p>
    <w:p w14:paraId="371FB6BC" w14:textId="77777777" w:rsidR="009F791E" w:rsidRPr="00771E98" w:rsidRDefault="009F791E" w:rsidP="009F791E"/>
    <w:p w14:paraId="75FFED2A" w14:textId="77777777" w:rsidR="002830CA" w:rsidRDefault="00095442" w:rsidP="002830CA">
      <w:pPr>
        <w:pStyle w:val="Heading1"/>
      </w:pPr>
      <w:r>
        <w:t xml:space="preserve">2. Unit Test: </w:t>
      </w:r>
      <w:r w:rsidR="002830CA">
        <w:t>Fruits</w:t>
      </w:r>
    </w:p>
    <w:p w14:paraId="763A4CB4" w14:textId="77777777" w:rsidR="002830CA" w:rsidRDefault="002830CA" w:rsidP="002830CA">
      <w:r>
        <w:t xml:space="preserve">Test a given method which takes in </w:t>
      </w:r>
      <w:r>
        <w:rPr>
          <w:b/>
          <w:bCs/>
        </w:rPr>
        <w:t xml:space="preserve">a </w:t>
      </w:r>
      <w:r w:rsidRPr="00C5718D">
        <w:rPr>
          <w:rFonts w:ascii="Consolas" w:hAnsi="Consolas"/>
          <w:b/>
          <w:bCs/>
        </w:rPr>
        <w:t>&lt;string, int&gt;</w:t>
      </w:r>
      <w:r>
        <w:rPr>
          <w:b/>
          <w:bCs/>
        </w:rPr>
        <w:t xml:space="preserve"> dictionary representing fruits </w:t>
      </w:r>
      <w:r>
        <w:t xml:space="preserve">and </w:t>
      </w:r>
      <w:r w:rsidRPr="00507788">
        <w:rPr>
          <w:b/>
          <w:bCs/>
        </w:rPr>
        <w:t>a string fruit name</w:t>
      </w:r>
      <w:r>
        <w:t xml:space="preserve">. It </w:t>
      </w:r>
      <w:r w:rsidRPr="00507788">
        <w:t>returns</w:t>
      </w:r>
      <w:r>
        <w:t xml:space="preserve"> </w:t>
      </w:r>
      <w:r>
        <w:rPr>
          <w:b/>
          <w:bCs/>
        </w:rPr>
        <w:t>the quantity of the fruit</w:t>
      </w:r>
      <w:r>
        <w:t>.</w:t>
      </w:r>
    </w:p>
    <w:p w14:paraId="359D9DB0" w14:textId="77777777" w:rsidR="002830CA" w:rsidRPr="00CB044C" w:rsidRDefault="002830CA" w:rsidP="002830CA">
      <w:r>
        <w:t xml:space="preserve">The method is found in the </w:t>
      </w:r>
      <w:r>
        <w:rPr>
          <w:rStyle w:val="CodeChar"/>
        </w:rPr>
        <w:t>Fruits</w:t>
      </w:r>
      <w:r w:rsidRPr="00DD25F7">
        <w:rPr>
          <w:rStyle w:val="CodeChar"/>
        </w:rPr>
        <w:t>.cs</w:t>
      </w:r>
      <w:r>
        <w:t xml:space="preserve"> file:</w:t>
      </w:r>
    </w:p>
    <w:p w14:paraId="7AB72BFF" w14:textId="77777777" w:rsidR="002830CA" w:rsidRDefault="002830CA" w:rsidP="002830CA">
      <w:r>
        <w:rPr>
          <w:noProof/>
        </w:rPr>
        <w:drawing>
          <wp:inline distT="0" distB="0" distL="0" distR="0" wp14:anchorId="13AB4959" wp14:editId="2D29A12B">
            <wp:extent cx="4910314" cy="3148781"/>
            <wp:effectExtent l="152400" t="152400" r="367030" b="356870"/>
            <wp:docPr id="1310393982" name="Picture 1" descr="A computer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0393982" name="Picture 1" descr="A computer screen shot of a computer cod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26427" cy="315911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01FC547" w14:textId="77777777" w:rsidR="002830CA" w:rsidRDefault="002830CA" w:rsidP="002830CA">
      <w:r>
        <w:t xml:space="preserve">You are given a </w:t>
      </w:r>
      <w:r w:rsidRPr="002877ED">
        <w:rPr>
          <w:b/>
          <w:bCs/>
        </w:rPr>
        <w:t>test</w:t>
      </w:r>
      <w:r>
        <w:t xml:space="preserve"> </w:t>
      </w:r>
      <w:r w:rsidRPr="002877ED">
        <w:rPr>
          <w:b/>
          <w:bCs/>
        </w:rPr>
        <w:t>file</w:t>
      </w:r>
      <w:r>
        <w:t xml:space="preserve"> </w:t>
      </w:r>
      <w:r>
        <w:rPr>
          <w:rStyle w:val="CodeChar"/>
        </w:rPr>
        <w:t>FruitsTests</w:t>
      </w:r>
      <w:r w:rsidRPr="00DD25F7">
        <w:rPr>
          <w:rStyle w:val="CodeChar"/>
        </w:rPr>
        <w:t>.cs</w:t>
      </w:r>
      <w:r>
        <w:t xml:space="preserve"> containing </w:t>
      </w:r>
      <w:r>
        <w:rPr>
          <w:b/>
          <w:bCs/>
        </w:rPr>
        <w:t>5</w:t>
      </w:r>
      <w:r w:rsidRPr="002877ED">
        <w:rPr>
          <w:b/>
          <w:bCs/>
        </w:rPr>
        <w:t xml:space="preserve"> empty test</w:t>
      </w:r>
      <w:r>
        <w:rPr>
          <w:b/>
          <w:bCs/>
        </w:rPr>
        <w:t>s</w:t>
      </w:r>
      <w:r>
        <w:t>. Implement all tests:</w:t>
      </w:r>
    </w:p>
    <w:p w14:paraId="3DE02782" w14:textId="77777777" w:rsidR="002830CA" w:rsidRDefault="002830CA" w:rsidP="002830CA">
      <w:r>
        <w:rPr>
          <w:noProof/>
        </w:rPr>
        <w:lastRenderedPageBreak/>
        <w:drawing>
          <wp:inline distT="0" distB="0" distL="0" distR="0" wp14:anchorId="3118AD30" wp14:editId="1AB8D79E">
            <wp:extent cx="4465320" cy="2744198"/>
            <wp:effectExtent l="152400" t="152400" r="354330" b="361315"/>
            <wp:docPr id="565159648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5159648" name="Picture 1" descr="A screenshot of a computer pro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484971" cy="27562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B588396" w14:textId="77777777" w:rsidR="002830CA" w:rsidRDefault="002830CA" w:rsidP="002830CA">
      <w:pPr>
        <w:rPr>
          <w:b/>
          <w:bCs/>
          <w:lang w:val="en-GB"/>
        </w:rPr>
      </w:pPr>
      <w:r w:rsidRPr="002877ED">
        <w:rPr>
          <w:lang w:val="en-GB"/>
        </w:rPr>
        <w:t xml:space="preserve">When you are ready make sure your </w:t>
      </w:r>
      <w:r w:rsidRPr="002877ED">
        <w:rPr>
          <w:b/>
          <w:bCs/>
          <w:lang w:val="en-GB"/>
        </w:rPr>
        <w:t>tests run:</w:t>
      </w:r>
    </w:p>
    <w:p w14:paraId="6DBCF7C4" w14:textId="77777777" w:rsidR="002830CA" w:rsidRPr="006A01D9" w:rsidRDefault="002830CA" w:rsidP="002830CA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40347F52" wp14:editId="39054C19">
            <wp:extent cx="2708787" cy="1002057"/>
            <wp:effectExtent l="152400" t="152400" r="358775" b="369570"/>
            <wp:docPr id="122756706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7567060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50037" cy="101731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7FABD77" w14:textId="0E9EEFAE" w:rsidR="002830CA" w:rsidRPr="00771E98" w:rsidRDefault="002830CA" w:rsidP="002830CA">
      <w:r>
        <w:rPr>
          <w:b/>
          <w:bCs/>
          <w:u w:val="single"/>
        </w:rPr>
        <w:t>IMPORTANT</w:t>
      </w:r>
      <w:r>
        <w:rPr>
          <w:b/>
          <w:bCs/>
        </w:rPr>
        <w:t>:</w:t>
      </w:r>
      <w:r>
        <w:t xml:space="preserve"> </w:t>
      </w:r>
      <w:r>
        <w:rPr>
          <w:b/>
          <w:bCs/>
        </w:rPr>
        <w:t>DO NOT REMOVE OR CHANGE ANY NAMESPACES AND USINGS.</w:t>
      </w:r>
    </w:p>
    <w:p w14:paraId="6DFF5246" w14:textId="77777777" w:rsidR="002830CA" w:rsidRDefault="00095442" w:rsidP="002830CA">
      <w:pPr>
        <w:pStyle w:val="Heading1"/>
      </w:pPr>
      <w:r>
        <w:t xml:space="preserve">3. Unit Test: </w:t>
      </w:r>
      <w:r w:rsidR="002830CA">
        <w:t>ToDo</w:t>
      </w:r>
    </w:p>
    <w:p w14:paraId="770431E7" w14:textId="77777777" w:rsidR="002830CA" w:rsidRDefault="002830CA" w:rsidP="002830CA">
      <w:r>
        <w:t xml:space="preserve">You are given a </w:t>
      </w:r>
      <w:r w:rsidRPr="00914EF0">
        <w:rPr>
          <w:b/>
          <w:bCs/>
        </w:rPr>
        <w:t>folder of 2 classe</w:t>
      </w:r>
      <w:r>
        <w:rPr>
          <w:b/>
          <w:bCs/>
        </w:rPr>
        <w:t xml:space="preserve">s - </w:t>
      </w:r>
      <w:r>
        <w:rPr>
          <w:rStyle w:val="CodeChar"/>
        </w:rPr>
        <w:t>TaskItem</w:t>
      </w:r>
      <w:r>
        <w:rPr>
          <w:b/>
          <w:bCs/>
        </w:rPr>
        <w:t xml:space="preserve"> </w:t>
      </w:r>
      <w:r w:rsidRPr="00914EF0">
        <w:t>and</w:t>
      </w:r>
      <w:r>
        <w:rPr>
          <w:b/>
          <w:bCs/>
        </w:rPr>
        <w:t xml:space="preserve"> </w:t>
      </w:r>
      <w:r>
        <w:rPr>
          <w:rStyle w:val="CodeChar"/>
        </w:rPr>
        <w:t>ToDoList</w:t>
      </w:r>
      <w:r w:rsidRPr="00914EF0">
        <w:t>.</w:t>
      </w:r>
      <w:r>
        <w:t xml:space="preserve"> The </w:t>
      </w:r>
      <w:r>
        <w:rPr>
          <w:rStyle w:val="CodeChar"/>
        </w:rPr>
        <w:t>TaskItem</w:t>
      </w:r>
      <w:r>
        <w:rPr>
          <w:b/>
          <w:bCs/>
        </w:rPr>
        <w:t xml:space="preserve"> </w:t>
      </w:r>
      <w:r w:rsidRPr="00914EF0">
        <w:rPr>
          <w:b/>
          <w:bCs/>
        </w:rPr>
        <w:t>class</w:t>
      </w:r>
      <w:r>
        <w:t xml:space="preserve"> is just a helper class:</w:t>
      </w:r>
    </w:p>
    <w:p w14:paraId="76FB6007" w14:textId="77777777" w:rsidR="002830CA" w:rsidRDefault="002830CA" w:rsidP="002830CA">
      <w:r>
        <w:rPr>
          <w:noProof/>
        </w:rPr>
        <w:lastRenderedPageBreak/>
        <w:drawing>
          <wp:inline distT="0" distB="0" distL="0" distR="0" wp14:anchorId="1497CE5C" wp14:editId="1ED461BC">
            <wp:extent cx="3907279" cy="2971800"/>
            <wp:effectExtent l="152400" t="152400" r="360045" b="361950"/>
            <wp:docPr id="513682960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3682960" name="Picture 1" descr="A screen shot of a computer cod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20101" cy="298155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49FE927" w14:textId="77777777" w:rsidR="002830CA" w:rsidRDefault="002830CA" w:rsidP="002830CA">
      <w:r>
        <w:t xml:space="preserve">The </w:t>
      </w:r>
      <w:r>
        <w:rPr>
          <w:rStyle w:val="CodeChar"/>
        </w:rPr>
        <w:t>ToDoList</w:t>
      </w:r>
      <w:r>
        <w:t xml:space="preserve"> class holds a</w:t>
      </w:r>
      <w:r w:rsidRPr="00973364">
        <w:t xml:space="preserve"> </w:t>
      </w:r>
      <w:r>
        <w:rPr>
          <w:b/>
          <w:bCs/>
        </w:rPr>
        <w:t>list of tasks</w:t>
      </w:r>
      <w:r w:rsidRPr="00973364">
        <w:t xml:space="preserve"> </w:t>
      </w:r>
      <w:r>
        <w:t xml:space="preserve">and </w:t>
      </w:r>
      <w:r w:rsidRPr="00973364">
        <w:rPr>
          <w:b/>
          <w:bCs/>
        </w:rPr>
        <w:t>methods</w:t>
      </w:r>
      <w:r>
        <w:t xml:space="preserve"> for </w:t>
      </w:r>
      <w:r w:rsidRPr="00973364">
        <w:rPr>
          <w:b/>
          <w:bCs/>
        </w:rPr>
        <w:t xml:space="preserve">using the </w:t>
      </w:r>
      <w:r>
        <w:rPr>
          <w:b/>
          <w:bCs/>
        </w:rPr>
        <w:t>list</w:t>
      </w:r>
      <w:r>
        <w:t xml:space="preserve"> that you will </w:t>
      </w:r>
      <w:r w:rsidRPr="00973364">
        <w:rPr>
          <w:b/>
          <w:bCs/>
        </w:rPr>
        <w:t>test</w:t>
      </w:r>
      <w:r>
        <w:t>:</w:t>
      </w:r>
    </w:p>
    <w:p w14:paraId="25C03358" w14:textId="77777777" w:rsidR="002830CA" w:rsidRDefault="002830CA" w:rsidP="002830CA">
      <w:r>
        <w:rPr>
          <w:noProof/>
        </w:rPr>
        <w:drawing>
          <wp:inline distT="0" distB="0" distL="0" distR="0" wp14:anchorId="54B6399E" wp14:editId="6DCD57CF">
            <wp:extent cx="3945194" cy="1564790"/>
            <wp:effectExtent l="152400" t="152400" r="360680" b="359410"/>
            <wp:docPr id="522408465" name="Picture 1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2408465" name="Picture 1" descr="A computer screen shot of a program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63756" cy="157215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97E76F5" w14:textId="77777777" w:rsidR="002830CA" w:rsidRDefault="002830CA" w:rsidP="002830CA">
      <w:r>
        <w:rPr>
          <w:noProof/>
        </w:rPr>
        <w:drawing>
          <wp:inline distT="0" distB="0" distL="0" distR="0" wp14:anchorId="79AE923D" wp14:editId="392D19AF">
            <wp:extent cx="5731510" cy="1635760"/>
            <wp:effectExtent l="152400" t="152400" r="364490" b="364490"/>
            <wp:docPr id="45835242" name="Picture 1" descr="A computer screen shot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835242" name="Picture 1" descr="A computer screen shot of 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357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3A6737D" w14:textId="77777777" w:rsidR="002830CA" w:rsidRDefault="002830CA" w:rsidP="002830CA">
      <w:r>
        <w:rPr>
          <w:noProof/>
        </w:rPr>
        <w:lastRenderedPageBreak/>
        <w:drawing>
          <wp:inline distT="0" distB="0" distL="0" distR="0" wp14:anchorId="123F1B3B" wp14:editId="1A0452F2">
            <wp:extent cx="5731510" cy="2238375"/>
            <wp:effectExtent l="152400" t="152400" r="364490" b="371475"/>
            <wp:docPr id="1571203427" name="Picture 1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1203427" name="Picture 1" descr="A computer screen shot of a program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383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3A95E20" w14:textId="77777777" w:rsidR="002830CA" w:rsidRDefault="002830CA" w:rsidP="002830CA">
      <w:pPr>
        <w:rPr>
          <w:b/>
          <w:bCs/>
        </w:rPr>
      </w:pPr>
      <w:r>
        <w:t xml:space="preserve">You will need to use the test file </w:t>
      </w:r>
      <w:r>
        <w:rPr>
          <w:rStyle w:val="CodeChar"/>
        </w:rPr>
        <w:t>ToDoListTests</w:t>
      </w:r>
      <w:r w:rsidRPr="00FA7605">
        <w:rPr>
          <w:rStyle w:val="CodeChar"/>
        </w:rPr>
        <w:t>.cs</w:t>
      </w:r>
      <w:r w:rsidRPr="00400418">
        <w:t>,</w:t>
      </w:r>
      <w:r>
        <w:t xml:space="preserve"> </w:t>
      </w:r>
      <w:r w:rsidRPr="00400418">
        <w:t xml:space="preserve">inside they are </w:t>
      </w:r>
      <w:r>
        <w:rPr>
          <w:b/>
          <w:bCs/>
        </w:rPr>
        <w:t>5</w:t>
      </w:r>
      <w:r w:rsidRPr="0041435D">
        <w:rPr>
          <w:b/>
          <w:bCs/>
        </w:rPr>
        <w:t xml:space="preserve"> empty tests</w:t>
      </w:r>
      <w:r>
        <w:rPr>
          <w:b/>
          <w:bCs/>
        </w:rPr>
        <w:t xml:space="preserve"> with a setup method:</w:t>
      </w:r>
    </w:p>
    <w:p w14:paraId="138CB1B1" w14:textId="77777777" w:rsidR="002830CA" w:rsidRPr="000F7969" w:rsidRDefault="002830CA" w:rsidP="002830CA">
      <w:pPr>
        <w:rPr>
          <w:b/>
          <w:bCs/>
        </w:rPr>
      </w:pPr>
      <w:r>
        <w:rPr>
          <w:noProof/>
        </w:rPr>
        <w:drawing>
          <wp:inline distT="0" distB="0" distL="0" distR="0" wp14:anchorId="32EEBD58" wp14:editId="0BE2B1FD">
            <wp:extent cx="5731510" cy="4302125"/>
            <wp:effectExtent l="152400" t="152400" r="364490" b="365125"/>
            <wp:docPr id="72512470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5124703" name="Picture 1" descr="A screenshot of a computer program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021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7899265" w14:textId="77777777" w:rsidR="002830CA" w:rsidRDefault="002830CA" w:rsidP="002830CA">
      <w:pPr>
        <w:rPr>
          <w:b/>
          <w:bCs/>
          <w:lang w:val="en-GB"/>
        </w:rPr>
      </w:pPr>
      <w:r w:rsidRPr="002877ED">
        <w:rPr>
          <w:lang w:val="en-GB"/>
        </w:rPr>
        <w:t xml:space="preserve">When you are ready make sure your </w:t>
      </w:r>
      <w:r w:rsidRPr="002877ED">
        <w:rPr>
          <w:b/>
          <w:bCs/>
          <w:lang w:val="en-GB"/>
        </w:rPr>
        <w:t>tests run:</w:t>
      </w:r>
    </w:p>
    <w:p w14:paraId="13C1DDEC" w14:textId="77777777" w:rsidR="002830CA" w:rsidRPr="00F37ECC" w:rsidRDefault="002830CA" w:rsidP="002830CA">
      <w:pPr>
        <w:rPr>
          <w:b/>
          <w:bCs/>
          <w:lang w:val="en-GB"/>
        </w:rPr>
      </w:pPr>
      <w:r>
        <w:rPr>
          <w:noProof/>
        </w:rPr>
        <w:lastRenderedPageBreak/>
        <w:drawing>
          <wp:inline distT="0" distB="0" distL="0" distR="0" wp14:anchorId="12D2E24C" wp14:editId="3F40379B">
            <wp:extent cx="3377381" cy="1097472"/>
            <wp:effectExtent l="152400" t="152400" r="356870" b="369570"/>
            <wp:docPr id="91380286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3802867" name="Picture 1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395150" cy="110324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F6B672D" w14:textId="77777777" w:rsidR="002830CA" w:rsidRPr="00223C68" w:rsidRDefault="002830CA" w:rsidP="002830CA">
      <w:r>
        <w:rPr>
          <w:b/>
          <w:bCs/>
          <w:u w:val="single"/>
        </w:rPr>
        <w:t>IMPORTANT</w:t>
      </w:r>
      <w:r>
        <w:rPr>
          <w:b/>
          <w:bCs/>
        </w:rPr>
        <w:t>:</w:t>
      </w:r>
      <w:r>
        <w:t xml:space="preserve"> </w:t>
      </w:r>
      <w:r>
        <w:rPr>
          <w:b/>
          <w:bCs/>
        </w:rPr>
        <w:t>DO NOT REMOVE OR CHANGE ANY NAMESPACES AND USINGS.</w:t>
      </w:r>
    </w:p>
    <w:p w14:paraId="14A569CB" w14:textId="2661E4EB" w:rsidR="00D80E36" w:rsidRDefault="00D80E36" w:rsidP="002830CA">
      <w:pPr>
        <w:pStyle w:val="Heading1"/>
      </w:pPr>
    </w:p>
    <w:sectPr w:rsidR="00D80E36">
      <w:footerReference w:type="default" r:id="rId1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5BC1BE" w14:textId="77777777" w:rsidR="00340104" w:rsidRDefault="00340104" w:rsidP="00095442">
      <w:pPr>
        <w:spacing w:after="0" w:line="240" w:lineRule="auto"/>
      </w:pPr>
      <w:r>
        <w:separator/>
      </w:r>
    </w:p>
  </w:endnote>
  <w:endnote w:type="continuationSeparator" w:id="0">
    <w:p w14:paraId="394F4C36" w14:textId="77777777" w:rsidR="00340104" w:rsidRDefault="00340104" w:rsidP="000954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63DBAF" w14:textId="77777777" w:rsidR="00095442" w:rsidRDefault="00095442" w:rsidP="00095442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4EF7EAD" wp14:editId="72DB6BDE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1B5EFEE" w14:textId="77777777" w:rsidR="00095442" w:rsidRPr="002C539D" w:rsidRDefault="00095442" w:rsidP="00095442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4EF7EAD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31B5EFEE" w14:textId="77777777" w:rsidR="00095442" w:rsidRPr="002C539D" w:rsidRDefault="00095442" w:rsidP="00095442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6C60641" wp14:editId="55EAC6F3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91D7C55" w14:textId="77777777" w:rsidR="00095442" w:rsidRPr="002C539D" w:rsidRDefault="00095442" w:rsidP="00095442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5B37BE24" w14:textId="77777777" w:rsidR="00095442" w:rsidRPr="00596AA5" w:rsidRDefault="00095442" w:rsidP="00095442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8B54" wp14:editId="0A25D369">
                                <wp:extent cx="180000" cy="180000"/>
                                <wp:effectExtent l="0" t="0" r="0" b="0"/>
                                <wp:docPr id="1079516427" name="Picture 10795164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82C17F8" wp14:editId="7EA0611A">
                                <wp:extent cx="180000" cy="180000"/>
                                <wp:effectExtent l="0" t="0" r="0" b="0"/>
                                <wp:docPr id="1974014279" name="Picture 197401427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9BA24BE" wp14:editId="2520886F">
                                <wp:extent cx="180000" cy="180000"/>
                                <wp:effectExtent l="0" t="0" r="0" b="0"/>
                                <wp:docPr id="938761923" name="Picture 938761923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C1EC404" wp14:editId="7352C868">
                                <wp:extent cx="180000" cy="180000"/>
                                <wp:effectExtent l="0" t="0" r="0" b="0"/>
                                <wp:docPr id="270189102" name="Picture 27018910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9DF40D5" wp14:editId="14C6F962">
                                <wp:extent cx="180000" cy="180000"/>
                                <wp:effectExtent l="0" t="0" r="0" b="0"/>
                                <wp:docPr id="1238308370" name="Picture 1238308370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59DB73" wp14:editId="0244A31F">
                                <wp:extent cx="180000" cy="180000"/>
                                <wp:effectExtent l="0" t="0" r="0" b="0"/>
                                <wp:docPr id="904153680" name="Picture 904153680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E3295A9" wp14:editId="15A42D1F">
                                <wp:extent cx="180000" cy="180000"/>
                                <wp:effectExtent l="0" t="0" r="0" b="0"/>
                                <wp:docPr id="651361859" name="Picture 65136185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663B5A2" wp14:editId="4A3BEA9B">
                                <wp:extent cx="180000" cy="180000"/>
                                <wp:effectExtent l="0" t="0" r="0" b="0"/>
                                <wp:docPr id="2027079997" name="Picture 202707999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7A42594" wp14:editId="6F42A6D5">
                                <wp:extent cx="180000" cy="180000"/>
                                <wp:effectExtent l="0" t="0" r="0" b="0"/>
                                <wp:docPr id="777405013" name="Picture 77740501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6C60641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591D7C55" w14:textId="77777777" w:rsidR="00095442" w:rsidRPr="002C539D" w:rsidRDefault="00095442" w:rsidP="00095442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5B37BE24" w14:textId="77777777" w:rsidR="00095442" w:rsidRPr="00596AA5" w:rsidRDefault="00095442" w:rsidP="00095442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8B54" wp14:editId="0A25D369">
                          <wp:extent cx="180000" cy="180000"/>
                          <wp:effectExtent l="0" t="0" r="0" b="0"/>
                          <wp:docPr id="1079516427" name="Picture 1079516427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82C17F8" wp14:editId="7EA0611A">
                          <wp:extent cx="180000" cy="180000"/>
                          <wp:effectExtent l="0" t="0" r="0" b="0"/>
                          <wp:docPr id="1974014279" name="Picture 1974014279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9BA24BE" wp14:editId="2520886F">
                          <wp:extent cx="180000" cy="180000"/>
                          <wp:effectExtent l="0" t="0" r="0" b="0"/>
                          <wp:docPr id="938761923" name="Picture 938761923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C1EC404" wp14:editId="7352C868">
                          <wp:extent cx="180000" cy="180000"/>
                          <wp:effectExtent l="0" t="0" r="0" b="0"/>
                          <wp:docPr id="270189102" name="Picture 270189102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9DF40D5" wp14:editId="14C6F962">
                          <wp:extent cx="180000" cy="180000"/>
                          <wp:effectExtent l="0" t="0" r="0" b="0"/>
                          <wp:docPr id="1238308370" name="Picture 1238308370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59DB73" wp14:editId="0244A31F">
                          <wp:extent cx="180000" cy="180000"/>
                          <wp:effectExtent l="0" t="0" r="0" b="0"/>
                          <wp:docPr id="904153680" name="Picture 904153680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E3295A9" wp14:editId="15A42D1F">
                          <wp:extent cx="180000" cy="180000"/>
                          <wp:effectExtent l="0" t="0" r="0" b="0"/>
                          <wp:docPr id="651361859" name="Picture 651361859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663B5A2" wp14:editId="4A3BEA9B">
                          <wp:extent cx="180000" cy="180000"/>
                          <wp:effectExtent l="0" t="0" r="0" b="0"/>
                          <wp:docPr id="2027079997" name="Picture 2027079997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7A42594" wp14:editId="6F42A6D5">
                          <wp:extent cx="180000" cy="180000"/>
                          <wp:effectExtent l="0" t="0" r="0" b="0"/>
                          <wp:docPr id="777405013" name="Picture 77740501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ADF423A" wp14:editId="51FC7EC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E97FAEB" wp14:editId="078201C9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755470F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18B2B87" wp14:editId="731193A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B07342F" w14:textId="77777777" w:rsidR="00095442" w:rsidRPr="00596AA5" w:rsidRDefault="00095442" w:rsidP="00095442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18B2B87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6B07342F" w14:textId="77777777" w:rsidR="00095442" w:rsidRPr="00596AA5" w:rsidRDefault="00095442" w:rsidP="00095442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54B0EF5" w14:textId="77777777" w:rsidR="00095442" w:rsidRDefault="00095442" w:rsidP="0009544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D8E3D5" w14:textId="77777777" w:rsidR="00340104" w:rsidRDefault="00340104" w:rsidP="00095442">
      <w:pPr>
        <w:spacing w:after="0" w:line="240" w:lineRule="auto"/>
      </w:pPr>
      <w:r>
        <w:separator/>
      </w:r>
    </w:p>
  </w:footnote>
  <w:footnote w:type="continuationSeparator" w:id="0">
    <w:p w14:paraId="1C6A0530" w14:textId="77777777" w:rsidR="00340104" w:rsidRDefault="00340104" w:rsidP="0009544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zNzY2MjA1szA3NDZT0lEKTi0uzszPAykwrAUAHESxeywAAAA="/>
  </w:docVars>
  <w:rsids>
    <w:rsidRoot w:val="00D80E36"/>
    <w:rsid w:val="00095442"/>
    <w:rsid w:val="002830CA"/>
    <w:rsid w:val="00340104"/>
    <w:rsid w:val="009F791E"/>
    <w:rsid w:val="00CD6A68"/>
    <w:rsid w:val="00D80E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2159C57"/>
  <w15:chartTrackingRefBased/>
  <w15:docId w15:val="{5630FB6D-935B-468D-82F2-EEC8796A9B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95442"/>
    <w:pPr>
      <w:keepNext/>
      <w:keepLines/>
      <w:spacing w:before="200" w:after="40" w:line="276" w:lineRule="auto"/>
      <w:outlineLvl w:val="0"/>
    </w:pPr>
    <w:rPr>
      <w:rFonts w:eastAsiaTheme="majorEastAsia" w:cstheme="majorBidi"/>
      <w:b/>
      <w:color w:val="642D08"/>
      <w:sz w:val="40"/>
      <w:szCs w:val="32"/>
      <w:lang w:val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9544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54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5442"/>
  </w:style>
  <w:style w:type="paragraph" w:styleId="Footer">
    <w:name w:val="footer"/>
    <w:basedOn w:val="Normal"/>
    <w:link w:val="FooterChar"/>
    <w:uiPriority w:val="99"/>
    <w:unhideWhenUsed/>
    <w:rsid w:val="000954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5442"/>
  </w:style>
  <w:style w:type="character" w:styleId="Hyperlink">
    <w:name w:val="Hyperlink"/>
    <w:basedOn w:val="DefaultParagraphFont"/>
    <w:uiPriority w:val="99"/>
    <w:unhideWhenUsed/>
    <w:rsid w:val="00095442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95442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9544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Code">
    <w:name w:val="Code"/>
    <w:basedOn w:val="Normal"/>
    <w:link w:val="CodeChar"/>
    <w:qFormat/>
    <w:rsid w:val="00095442"/>
    <w:pPr>
      <w:spacing w:before="80" w:after="120" w:line="276" w:lineRule="auto"/>
    </w:pPr>
    <w:rPr>
      <w:rFonts w:ascii="Consolas" w:hAnsi="Consolas"/>
      <w:b/>
      <w:noProof/>
      <w:lang w:val="en-US"/>
    </w:rPr>
  </w:style>
  <w:style w:type="character" w:customStyle="1" w:styleId="CodeChar">
    <w:name w:val="Code Char"/>
    <w:basedOn w:val="DefaultParagraphFont"/>
    <w:link w:val="Code"/>
    <w:qFormat/>
    <w:rsid w:val="00095442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095442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9F79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ettings" Target="setting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s://judge.softuni.org/Contests/4513/Exam-Preparation-II" TargetMode="External"/><Relationship Id="rId11" Type="http://schemas.openxmlformats.org/officeDocument/2006/relationships/image" Target="media/image5.png"/><Relationship Id="rId5" Type="http://schemas.openxmlformats.org/officeDocument/2006/relationships/endnotes" Target="end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6.png"/><Relationship Id="rId13" Type="http://schemas.openxmlformats.org/officeDocument/2006/relationships/image" Target="media/image18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2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0.png"/><Relationship Id="rId2" Type="http://schemas.openxmlformats.org/officeDocument/2006/relationships/image" Target="media/image13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5.png"/><Relationship Id="rId11" Type="http://schemas.openxmlformats.org/officeDocument/2006/relationships/image" Target="media/image17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9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1.png"/><Relationship Id="rId4" Type="http://schemas.openxmlformats.org/officeDocument/2006/relationships/image" Target="media/image14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213</Words>
  <Characters>1219</Characters>
  <Application>Microsoft Office Word</Application>
  <DocSecurity>0</DocSecurity>
  <Lines>10</Lines>
  <Paragraphs>2</Paragraphs>
  <ScaleCrop>false</ScaleCrop>
  <Company/>
  <LinksUpToDate>false</LinksUpToDate>
  <CharactersWithSpaces>1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Topuzakova, Desislava</cp:lastModifiedBy>
  <cp:revision>4</cp:revision>
  <dcterms:created xsi:type="dcterms:W3CDTF">2023-12-08T12:48:00Z</dcterms:created>
  <dcterms:modified xsi:type="dcterms:W3CDTF">2023-12-10T09:17:00Z</dcterms:modified>
</cp:coreProperties>
</file>